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Q7DMAwDhX5A//+lfqDyaKNLlgLSEKdJ4wwELVK0ox+j4lXfIiI7WneWJ/WJ5/j3G0D6lS7BeTLFi0xucU1PFvBACTDX8FRbrTk38PqwqqzcqB+S/saCvoxEXy33eGhaP+naVQIMv4/Xq8LJfRmCjBrrIYzAzCJmK/a4fmgLw6rDdobHKkUNPwsyxnqQA0SBFNEUG875qYBixoO/IT/kKMLAdpn7xV0GPxwTvdC/2K7b4DXP07ShbT29jNebJ5edBUg8rl8Daf/Rwgt5UIy8/pvnKf1hbme7G/MzMefB7b0x3g3mtiQb+ez9yF7M2Ng/yslionP/4Rc6BLie571DmYwBLTb8hxzsSCcTVs4vaaxzBNs4X5EF1K4X8k+V01V+ZRte8N97z7tfvDhspI4fsw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it be possible to limit the rss from Tumblr to certain tags only?</w:t>
      </w:r>
    </w:p>
    <w:bookmarkStart w:id="28" w:name="ronn-aug-22-2012-0354-am"/>
    <w:p>
      <w:pPr>
        <w:pStyle w:val="Heading2"/>
      </w:pPr>
      <w:r>
        <w:t xml:space="preserve">Ronn —</w:t>
      </w:r>
      <w:r>
        <w:t xml:space="preserve"> </w:t>
      </w:r>
      <w:hyperlink r:id="rId24">
        <w:r>
          <w:rPr>
            <w:rStyle w:val="Hyperlink"/>
          </w:rPr>
          <w:t xml:space="preserve">Aug 22, 2012 03:54 am</w:t>
        </w:r>
      </w:hyperlink>
    </w:p>
    <w:p>
      <w:pPr>
        <w:pStyle w:val="FirstParagraph"/>
      </w:pPr>
      <w:r>
        <w:t xml:space="preserve">Luca, yes. The following should do the trick for you.</w:t>
      </w:r>
    </w:p>
    <w:p>
      <w:pPr>
        <w:pStyle w:val="BodyText"/>
      </w:pPr>
      <w:hyperlink r:id="rId25">
        <w:r>
          <w:rPr>
            <w:rStyle w:val="Hyperlink"/>
          </w:rPr>
          <w:t xml:space="preserve">BLOGNAME.tumblr.com/tagged/...</w:t>
        </w:r>
      </w:hyperlink>
    </w:p>
    <w:bookmarkStart w:id="27" w:name="luca-aug-25-2012-1255-am"/>
    <w:p>
      <w:pPr>
        <w:pStyle w:val="Heading3"/>
      </w:pPr>
      <w:r>
        <w:t xml:space="preserve">Luca —</w:t>
      </w:r>
      <w:r>
        <w:t xml:space="preserve"> </w:t>
      </w:r>
      <w:hyperlink r:id="rId26">
        <w:r>
          <w:rPr>
            <w:rStyle w:val="Hyperlink"/>
          </w:rPr>
          <w:t xml:space="preserve">Aug 25, 2012 12:55 am</w:t>
        </w:r>
      </w:hyperlink>
    </w:p>
    <w:p>
      <w:pPr>
        <w:pStyle w:val="FirstParagraph"/>
      </w:pPr>
      <w:r>
        <w:t xml:space="preserve">Thank you, I guess I missed the /tagged/ part in my t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BLOGNAME.tumblr.com/tagged/THE-TAG-YOU-WANT/rss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14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18-4208-11e9-9d31-040140774501" TargetMode="External" /><Relationship Type="http://schemas.openxmlformats.org/officeDocument/2006/relationships/hyperlink" Id="rId20" Target="https://my.remarkbox.com/571b801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LOGNAME.tumblr.com/tagged/THE-TAG-YOU-WANT/rss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14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18-4208-11e9-9d31-040140774501" TargetMode="External" /><Relationship Type="http://schemas.openxmlformats.org/officeDocument/2006/relationships/hyperlink" Id="rId20" Target="https://my.remarkbox.com/571b801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3</dc:title>
  <dc:creator/>
  <cp:keywords/>
  <dcterms:created xsi:type="dcterms:W3CDTF">2026-05-07T02:57:31Z</dcterms:created>
  <dcterms:modified xsi:type="dcterms:W3CDTF">2026-05-07T0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